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Баранов Георгий 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40175"/>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40175"/>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40359"/>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40359"/>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99745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99745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20149"/>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20149"/>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0690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0690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258135"/>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258135"/>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5913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5913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287545"/>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287545"/>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264011"/>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264011"/>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293089"/>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293089"/>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29428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29428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аранов Георгий Павлович</dc:creator>
  <dc:language>ru-RU</dc:language>
  <cp:keywords/>
  <dcterms:created xsi:type="dcterms:W3CDTF">2025-03-13T07:17:35Z</dcterms:created>
  <dcterms:modified xsi:type="dcterms:W3CDTF">2025-03-13T07: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